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af6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af6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57BCC2C7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 Vutukuri</w:t>
            </w:r>
          </w:p>
        </w:tc>
        <w:tc>
          <w:tcPr>
            <w:tcW w:w="3402" w:type="dxa"/>
          </w:tcPr>
          <w:p w14:paraId="2FFB0EBE" w14:textId="61F3332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ZTE</w:t>
            </w:r>
          </w:p>
        </w:tc>
        <w:tc>
          <w:tcPr>
            <w:tcW w:w="7942" w:type="dxa"/>
          </w:tcPr>
          <w:p w14:paraId="4D715ADA" w14:textId="1163501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.vutukuri@zte.com.cn</w:t>
            </w:r>
          </w:p>
        </w:tc>
      </w:tr>
      <w:tr w:rsidR="001A2360" w14:paraId="58DF7619" w14:textId="77777777">
        <w:tc>
          <w:tcPr>
            <w:tcW w:w="2827" w:type="dxa"/>
          </w:tcPr>
          <w:p w14:paraId="5EBEB1D6" w14:textId="3B29AEB1" w:rsidR="001A2360" w:rsidRPr="00C57C51" w:rsidRDefault="00C57C51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angda</w:t>
            </w:r>
          </w:p>
        </w:tc>
        <w:tc>
          <w:tcPr>
            <w:tcW w:w="3402" w:type="dxa"/>
          </w:tcPr>
          <w:p w14:paraId="54B95A00" w14:textId="506B9DA3" w:rsidR="001A2360" w:rsidRPr="00C57C51" w:rsidRDefault="00C57C51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EC</w:t>
            </w:r>
          </w:p>
        </w:tc>
        <w:tc>
          <w:tcPr>
            <w:tcW w:w="7942" w:type="dxa"/>
          </w:tcPr>
          <w:p w14:paraId="65BE841F" w14:textId="0BCD8DB5" w:rsidR="001A2360" w:rsidRPr="00C57C51" w:rsidRDefault="00C57C51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angda@labs.nec.cn</w:t>
            </w:r>
          </w:p>
        </w:tc>
      </w:tr>
      <w:tr w:rsidR="001A2360" w14:paraId="7F7263AE" w14:textId="77777777">
        <w:tc>
          <w:tcPr>
            <w:tcW w:w="2827" w:type="dxa"/>
          </w:tcPr>
          <w:p w14:paraId="0FC278F3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32A6A9E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3ED15338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30CAD379" w14:textId="77777777">
        <w:tc>
          <w:tcPr>
            <w:tcW w:w="2827" w:type="dxa"/>
          </w:tcPr>
          <w:p w14:paraId="62671055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26EA6C1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0A426935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B520CE0" w14:textId="77777777">
        <w:tc>
          <w:tcPr>
            <w:tcW w:w="1702" w:type="dxa"/>
          </w:tcPr>
          <w:p w14:paraId="43325044" w14:textId="77777777" w:rsidR="001A2360" w:rsidRDefault="009E71A8">
            <w:r>
              <w:rPr>
                <w:rFonts w:hint="eastAsia"/>
              </w:rPr>
              <w:t>LG02</w:t>
            </w:r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TimeAlignmentTimer</w:t>
            </w:r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>The text is not aligned with RRC text.</w:t>
            </w:r>
          </w:p>
          <w:p w14:paraId="5066BB5B" w14:textId="77777777" w:rsidR="001A2360" w:rsidRDefault="009E71A8">
            <w:pPr>
              <w:pStyle w:val="B3"/>
            </w:pPr>
            <w:r>
              <w:t xml:space="preserve">instruct the MAC entity to </w:t>
            </w:r>
            <w:r>
              <w:rPr>
                <w:highlight w:val="yellow"/>
              </w:rPr>
              <w:t>stop</w:t>
            </w:r>
            <w:r>
              <w:t xml:space="preserve"> the </w:t>
            </w:r>
            <w:r>
              <w:rPr>
                <w:i/>
                <w:iCs/>
              </w:rPr>
              <w:t>cg-SDT-TimeAlignmentTimer</w:t>
            </w:r>
            <w:r>
              <w:t>, if it is running;</w:t>
            </w:r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If we choose to keep the RRC text, the MAC spec should keep the original text, i.e. “stopping”.</w:t>
            </w:r>
          </w:p>
        </w:tc>
        <w:tc>
          <w:tcPr>
            <w:tcW w:w="6084" w:type="dxa"/>
          </w:tcPr>
          <w:p w14:paraId="49FBC8C5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9CB2E2" w14:textId="7777777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等线"/>
                <w:kern w:val="2"/>
                <w:lang w:eastAsia="zh-CN"/>
              </w:rPr>
            </w:pPr>
            <w:r>
              <w:rPr>
                <w:rFonts w:eastAsia="等线"/>
                <w:kern w:val="2"/>
                <w:lang w:eastAsia="zh-CN"/>
              </w:rPr>
              <w:t>1&gt;</w:t>
            </w:r>
            <w:r>
              <w:rPr>
                <w:rFonts w:eastAsia="等线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 index as the SSB selected for initial transmission for CG-SDT with CCCH message (</w:t>
            </w:r>
            <w:r>
              <w:rPr>
                <w:rFonts w:eastAsia="等线"/>
                <w:kern w:val="2"/>
                <w:highlight w:val="yellow"/>
                <w:lang w:eastAsia="zh-CN"/>
              </w:rPr>
              <w:t>i.e., retransmission of initial transmission of CG-SDT)</w:t>
            </w:r>
            <w:r>
              <w:rPr>
                <w:rFonts w:eastAsia="等线"/>
                <w:kern w:val="2"/>
                <w:lang w:eastAsia="zh-CN"/>
              </w:rPr>
              <w:t xml:space="preserve">;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3</w:t>
            </w:r>
            <w:r>
              <w:rPr>
                <w:rFonts w:eastAsia="宋体"/>
                <w:lang w:eastAsia="zh-CN"/>
              </w:rPr>
              <w:t>&gt;</w:t>
            </w:r>
            <w:r>
              <w:rPr>
                <w:rFonts w:eastAsia="宋体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宋体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宋体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  <w:r>
              <w:rPr>
                <w:rFonts w:eastAsia="宋体"/>
                <w:lang w:eastAsia="zh-CN"/>
              </w:rPr>
              <w:t>&gt;</w:t>
            </w:r>
            <w:r>
              <w:rPr>
                <w:rFonts w:eastAsia="宋体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宋体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宋体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EECF4CB" w14:textId="77777777">
        <w:tc>
          <w:tcPr>
            <w:tcW w:w="1702" w:type="dxa"/>
          </w:tcPr>
          <w:p w14:paraId="788756C6" w14:textId="77777777"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14:paraId="470AB7EB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等线"/>
                  <w:lang w:eastAsia="zh-CN"/>
                </w:rPr>
                <w:t>, upon reception of configuration for CG-SDT</w:t>
              </w:r>
            </w:ins>
            <w:r>
              <w:rPr>
                <w:rFonts w:eastAsia="等线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1A2360" w14:paraId="29787ED2" w14:textId="7777777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msung001</w:t>
            </w:r>
          </w:p>
        </w:tc>
        <w:tc>
          <w:tcPr>
            <w:tcW w:w="5953" w:type="dxa"/>
          </w:tcPr>
          <w:p w14:paraId="6A575084" w14:textId="77777777" w:rsidR="00833627" w:rsidRDefault="00833627" w:rsidP="00833627">
            <w:pPr>
              <w:pStyle w:val="3"/>
              <w:outlineLvl w:val="2"/>
              <w:rPr>
                <w:rFonts w:eastAsia="等线"/>
              </w:rPr>
            </w:pPr>
            <w:bookmarkStart w:id="7" w:name="_Toc100872091"/>
            <w:r>
              <w:rPr>
                <w:rFonts w:eastAsia="等线"/>
              </w:rPr>
              <w:t>5.27.1</w:t>
            </w:r>
            <w:r>
              <w:rPr>
                <w:rFonts w:eastAsia="等线"/>
              </w:rPr>
              <w:tab/>
              <w:t>General</w:t>
            </w:r>
            <w:bookmarkEnd w:id="7"/>
          </w:p>
          <w:p w14:paraId="32B8C31A" w14:textId="77777777" w:rsidR="00833627" w:rsidRDefault="00833627" w:rsidP="00833627">
            <w:pPr>
              <w:pStyle w:val="B2"/>
              <w:rPr>
                <w:rFonts w:eastAsiaTheme="minorEastAsia"/>
                <w:sz w:val="20"/>
                <w:szCs w:val="20"/>
              </w:rPr>
            </w:pPr>
            <w:r>
              <w:t>2&gt;</w:t>
            </w:r>
            <w:r>
              <w:tab/>
              <w:t>if CG-SDT is configured on the selected UL carrier, and TA of the configured grant Type 1 resource is valid according to clause 5.27.2;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Default="00833627" w:rsidP="00833627">
            <w:pPr>
              <w:pStyle w:val="B2"/>
            </w:pPr>
            <w:r>
              <w:lastRenderedPageBreak/>
              <w:t>2&gt;</w:t>
            </w:r>
            <w:r>
              <w:tab/>
              <w:t xml:space="preserve">if at least one SSB </w:t>
            </w:r>
            <w:r>
              <w:rPr>
                <w:rFonts w:eastAsia="等线"/>
                <w:kern w:val="2"/>
              </w:rPr>
              <w:t xml:space="preserve">configured for CG-SDT </w:t>
            </w:r>
            <w:r>
              <w:t xml:space="preserve">with SS-RSRP above </w:t>
            </w:r>
            <w:r>
              <w:rPr>
                <w:i/>
              </w:rPr>
              <w:t>cg-SDT-RSRP-ThresholdSSB</w:t>
            </w:r>
            <w:r>
              <w:t xml:space="preserve"> is available:</w:t>
            </w:r>
          </w:p>
          <w:p w14:paraId="26DCAB68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indicate to the upper layers that the conditions for initiating SDT procedure are fulfilled;</w:t>
            </w:r>
          </w:p>
          <w:p w14:paraId="7AA878AA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perform CG-SDT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宋体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do not agree with this change. In our understanding,  the intention of the agreement was to use </w:t>
            </w:r>
            <w:r>
              <w:t>LCH restriction (i.e. configuredGrantType1Allowed or allowedCG-List) for CG-SDT during the LCP procedure. It was not intended for CG-SDT vs RA-SDT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3930C265" w14:textId="77777777" w:rsidR="00EF5F54" w:rsidRDefault="00EF5F54">
            <w:pPr>
              <w:rPr>
                <w:rFonts w:eastAsia="Malgun Gothic"/>
                <w:color w:val="00B050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  <w:p w14:paraId="259C512B" w14:textId="33C51509" w:rsidR="00B1000E" w:rsidRPr="00B1000E" w:rsidRDefault="00B1000E">
            <w:pPr>
              <w:rPr>
                <w:rFonts w:eastAsia="Malgun Gothic"/>
                <w:color w:val="00B0F0"/>
              </w:rPr>
            </w:pPr>
            <w:r w:rsidRPr="00B1000E">
              <w:rPr>
                <w:rFonts w:eastAsia="Malgun Gothic"/>
                <w:color w:val="00B0F0"/>
              </w:rPr>
              <w:t>ZTE</w:t>
            </w:r>
            <w:r>
              <w:rPr>
                <w:rFonts w:eastAsia="Malgun Gothic"/>
                <w:color w:val="00B0F0"/>
              </w:rPr>
              <w:t xml:space="preserve">: We also agree with this comment. Also, the initial sentence about configuredGrantType1Allowed should be updated (please see </w:t>
            </w:r>
            <w:r w:rsidR="000955BC">
              <w:rPr>
                <w:rFonts w:eastAsia="Malgun Gothic"/>
                <w:color w:val="00B0F0"/>
              </w:rPr>
              <w:t xml:space="preserve">Z003 </w:t>
            </w:r>
            <w:r>
              <w:rPr>
                <w:rFonts w:eastAsia="Malgun Gothic"/>
                <w:color w:val="00B0F0"/>
              </w:rPr>
              <w:t xml:space="preserve">below). </w:t>
            </w:r>
          </w:p>
        </w:tc>
        <w:tc>
          <w:tcPr>
            <w:tcW w:w="6084" w:type="dxa"/>
          </w:tcPr>
          <w:p w14:paraId="78E2A247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686CCA" w14:textId="7777777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RAN2#118e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>would require some clarifications/changes in TS38.321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>UE doesn’t need to update Bj once being released to RRC_INACTIVE.  FFS whether a change is needed for SDT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Bj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RRC_INACTIVE and during a SDT procedure. </w:t>
            </w:r>
            <w:r w:rsidR="00F43ECC">
              <w:rPr>
                <w:lang w:eastAsia="zh-CN"/>
              </w:rPr>
              <w:t xml:space="preserve">There is a requirement that UE needs to have a up to date value for Bj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Bj, e.g.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Bj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behaviour</w:t>
            </w:r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r w:rsidR="005858F5">
              <w:rPr>
                <w:lang w:eastAsia="zh-CN"/>
              </w:rPr>
              <w:t xml:space="preserve">In particular given that the exact moment when UE updates Bj is up to UE </w:t>
            </w:r>
            <w:r w:rsidR="005858F5">
              <w:rPr>
                <w:lang w:eastAsia="zh-CN"/>
              </w:rPr>
              <w:lastRenderedPageBreak/>
              <w:t xml:space="preserve">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Bj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TS38.321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r w:rsidR="005858F5" w:rsidRPr="007F5E58">
              <w:rPr>
                <w:i/>
              </w:rPr>
              <w:t>Bj</w:t>
            </w:r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 xml:space="preserve">(e.g. </w:t>
            </w:r>
            <w:r w:rsidR="00061BA4" w:rsidRPr="00061BA4">
              <w:rPr>
                <w:lang w:eastAsia="zh-CN"/>
              </w:rPr>
              <w:t>R2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R2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r w:rsidR="005858F5" w:rsidRPr="005858F5">
              <w:rPr>
                <w:lang w:eastAsia="zh-CN"/>
              </w:rPr>
              <w:t>SCG activation and deactivation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RAN2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what the intended UE behaviour is</w:t>
            </w:r>
            <w:r w:rsidR="00E26509" w:rsidRPr="006A0512">
              <w:rPr>
                <w:rFonts w:eastAsiaTheme="minorEastAsia"/>
                <w:kern w:val="2"/>
                <w:lang w:val="en-GB" w:eastAsia="zh-CN"/>
              </w:rPr>
              <w:t xml:space="preserve"> for SDT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. Taking the agreement reached during RAN2#118e it seems that UE also doesn’t need to update Bj during a SDT procedure, e.g. for subsequent SDT initial transmissions.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behaviour, but we don’t have a strong opinion. </w:t>
            </w:r>
          </w:p>
        </w:tc>
        <w:tc>
          <w:tcPr>
            <w:tcW w:w="8221" w:type="dxa"/>
          </w:tcPr>
          <w:p w14:paraId="24B97543" w14:textId="77777777" w:rsidR="00C57C51" w:rsidRPr="005164C4" w:rsidRDefault="00C57C51" w:rsidP="00C57C51">
            <w:pPr>
              <w:rPr>
                <w:color w:val="00B050"/>
                <w:lang w:val="en-GB"/>
              </w:rPr>
            </w:pPr>
            <w:r>
              <w:rPr>
                <w:rFonts w:hint="eastAsia"/>
                <w:color w:val="00B050"/>
                <w:lang w:val="en-GB"/>
              </w:rPr>
              <w:lastRenderedPageBreak/>
              <w:t xml:space="preserve">[NEC] We wonder if the RAN2 agreement </w:t>
            </w:r>
            <w:r>
              <w:rPr>
                <w:rFonts w:hint="eastAsia"/>
                <w:color w:val="00B050"/>
                <w:lang w:val="en-GB"/>
              </w:rPr>
              <w:t>“</w:t>
            </w:r>
            <w:r>
              <w:rPr>
                <w:rFonts w:hint="eastAsia"/>
              </w:rPr>
              <w:t>UE doesn</w:t>
            </w:r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>t need to update Bj once being released to RRC_INACTIVE.</w:t>
            </w:r>
            <w:r>
              <w:rPr>
                <w:rFonts w:hint="eastAsia"/>
                <w:color w:val="00B050"/>
                <w:lang w:val="en-GB"/>
              </w:rPr>
              <w:t>”</w:t>
            </w:r>
            <w:r>
              <w:rPr>
                <w:rFonts w:hint="eastAsia"/>
                <w:color w:val="00B050"/>
                <w:lang w:val="en-GB"/>
              </w:rPr>
              <w:t xml:space="preserve">implies that Bj is not updated (i.e. not increase or decrease, and remains zero) during SD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? If so, can the existing LCP procedure work for </w:t>
            </w:r>
            <w:r w:rsidRPr="005164C4">
              <w:rPr>
                <w:rFonts w:hint="eastAsia"/>
                <w:color w:val="00B050"/>
                <w:lang w:val="en-GB"/>
              </w:rPr>
              <w:t>the transmission of data from SDT-RBs</w:t>
            </w:r>
            <w:r>
              <w:rPr>
                <w:rFonts w:hint="eastAsia"/>
                <w:color w:val="00B050"/>
                <w:lang w:val="en-GB"/>
              </w:rPr>
              <w:t xml:space="preserve">? Our assumption is </w:t>
            </w:r>
            <w:bookmarkStart w:id="8" w:name="_GoBack"/>
            <w:bookmarkEnd w:id="8"/>
            <w:r>
              <w:rPr>
                <w:rFonts w:hint="eastAsia"/>
                <w:color w:val="00B050"/>
                <w:lang w:val="en-GB"/>
              </w:rPr>
              <w:t xml:space="preserve">during SDT, Bj should be able to be updated at leas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 as the legacy way.</w:t>
            </w:r>
          </w:p>
          <w:p w14:paraId="15F82F98" w14:textId="77777777"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6D46A658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5D82509F" w14:textId="77777777">
        <w:tc>
          <w:tcPr>
            <w:tcW w:w="1702" w:type="dxa"/>
          </w:tcPr>
          <w:p w14:paraId="6C051C8D" w14:textId="5F23C038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1</w:t>
            </w:r>
          </w:p>
        </w:tc>
        <w:tc>
          <w:tcPr>
            <w:tcW w:w="5953" w:type="dxa"/>
          </w:tcPr>
          <w:p w14:paraId="3EDA1EFB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Clause 5.1.1</w:t>
            </w:r>
          </w:p>
          <w:p w14:paraId="50E3535B" w14:textId="77777777" w:rsidR="00B1000E" w:rsidRDefault="00B1000E" w:rsidP="00B1000E">
            <w:pPr>
              <w:ind w:left="568" w:hanging="284"/>
              <w:rPr>
                <w:del w:id="9" w:author="(Huawei) GuoYinghao" w:date="2022-04-24T12:57:00Z"/>
                <w:rFonts w:eastAsia="Times New Roman"/>
              </w:rPr>
            </w:pPr>
            <w:ins w:id="10" w:author="(Huawei) GuoYinghao" w:date="2022-04-24T12:57:00Z">
              <w:r>
                <w:rPr>
                  <w:rFonts w:eastAsia="等线" w:hint="eastAsia"/>
                </w:rPr>
                <w:t>1</w:t>
              </w:r>
              <w:r>
                <w:rPr>
                  <w:rFonts w:eastAsia="等线"/>
                </w:rPr>
                <w:t xml:space="preserve">&gt; if the </w:t>
              </w:r>
            </w:ins>
            <w:ins w:id="11" w:author="(Huawei) GuoYinghao" w:date="2022-04-25T17:27:00Z">
              <w:r>
                <w:rPr>
                  <w:rFonts w:eastAsia="等线"/>
                </w:rPr>
                <w:t xml:space="preserve">Random </w:t>
              </w:r>
            </w:ins>
            <w:ins w:id="12" w:author="(Huawei) GuoYinghao" w:date="2022-04-25T17:28:00Z">
              <w:r>
                <w:rPr>
                  <w:rFonts w:eastAsia="等线"/>
                </w:rPr>
                <w:t>Access procedure is not initiated for RA-SDT</w:t>
              </w:r>
            </w:ins>
            <w:ins w:id="13" w:author="(Huawei) GuoYinghao" w:date="2022-04-24T12:57:00Z">
              <w:r>
                <w:rPr>
                  <w:rFonts w:eastAsia="等线"/>
                </w:rPr>
                <w:t xml:space="preserve">, as specified in </w:t>
              </w:r>
            </w:ins>
            <w:ins w:id="14" w:author="(Huawei) GuoYinghao" w:date="2022-05-23T15:54:00Z">
              <w:r>
                <w:rPr>
                  <w:rFonts w:eastAsia="等线" w:hint="eastAsia"/>
                  <w:lang w:eastAsia="zh-CN"/>
                </w:rPr>
                <w:t>clause</w:t>
              </w:r>
              <w:r>
                <w:rPr>
                  <w:rFonts w:eastAsia="等线"/>
                </w:rPr>
                <w:t xml:space="preserve"> </w:t>
              </w:r>
            </w:ins>
            <w:ins w:id="15" w:author="(Huawei) GuoYinghao" w:date="2022-04-24T12:57:00Z">
              <w:r>
                <w:rPr>
                  <w:rFonts w:eastAsia="等线"/>
                </w:rPr>
                <w:t>5.27.1:</w:t>
              </w:r>
            </w:ins>
          </w:p>
          <w:p w14:paraId="3C01B189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16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17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 xml:space="preserve">&gt; if the RSRP of the downlink pathloss reference is less than </w:t>
            </w:r>
            <w:r>
              <w:rPr>
                <w:rFonts w:eastAsia="Times New Roman"/>
                <w:i/>
                <w:szCs w:val="22"/>
              </w:rPr>
              <w:t>rsrp-ThresholdSSB-SUL</w:t>
            </w:r>
            <w:r>
              <w:rPr>
                <w:rFonts w:eastAsia="Times New Roman"/>
                <w:szCs w:val="22"/>
              </w:rPr>
              <w:t>:</w:t>
            </w:r>
          </w:p>
          <w:p w14:paraId="2804A8B1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18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19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>&gt; select the SUL carrier for performing Random Access procedure;</w:t>
            </w:r>
          </w:p>
          <w:p w14:paraId="55C8528F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20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1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>&gt; set the PCMAX to PCMAX,f,c of the SUL carrier.</w:t>
            </w:r>
          </w:p>
          <w:p w14:paraId="01142400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22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23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>&gt; else:</w:t>
            </w:r>
          </w:p>
          <w:p w14:paraId="7CB5C4A0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24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5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>&gt; select the NUL carrier for performing Random Access procedure;</w:t>
            </w:r>
          </w:p>
          <w:p w14:paraId="644529E8" w14:textId="4B196B60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26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7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>&gt; set the PCMAX to PCMAX,f,c of the NUL carrier.</w:t>
            </w:r>
          </w:p>
          <w:p w14:paraId="5E5FA260" w14:textId="15E51C30" w:rsidR="00B1000E" w:rsidRDefault="00B1000E" w:rsidP="00B1000E">
            <w:pPr>
              <w:rPr>
                <w:rFonts w:eastAsia="等线"/>
                <w:szCs w:val="22"/>
              </w:rPr>
            </w:pPr>
          </w:p>
          <w:p w14:paraId="117712B7" w14:textId="0CBE24DA" w:rsidR="00B1000E" w:rsidRDefault="00987AE1" w:rsidP="00B1000E">
            <w:pPr>
              <w:rPr>
                <w:rFonts w:eastAsia="等线"/>
                <w:szCs w:val="22"/>
              </w:rPr>
            </w:pPr>
            <w:r>
              <w:rPr>
                <w:rFonts w:eastAsia="等线"/>
                <w:szCs w:val="22"/>
              </w:rPr>
              <w:t>A similar issue</w:t>
            </w:r>
            <w:r w:rsidR="00B1000E">
              <w:rPr>
                <w:rFonts w:eastAsia="等线"/>
                <w:szCs w:val="22"/>
              </w:rPr>
              <w:t xml:space="preserve"> was also discussed as part of the RA partitioning and there was no consensus to have this. We propose to keep as it is hence. </w:t>
            </w:r>
          </w:p>
          <w:p w14:paraId="1B254D6D" w14:textId="29806CC9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01182059" w14:textId="4EAD8664" w:rsidR="00B1000E" w:rsidRDefault="00B1000E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1000E">
              <w:rPr>
                <w:rFonts w:eastAsiaTheme="minorEastAsia"/>
                <w:kern w:val="2"/>
                <w:lang w:val="en-GB" w:eastAsia="zh-CN"/>
              </w:rPr>
              <w:lastRenderedPageBreak/>
              <w:t>Undo the change</w:t>
            </w:r>
          </w:p>
        </w:tc>
        <w:tc>
          <w:tcPr>
            <w:tcW w:w="6084" w:type="dxa"/>
          </w:tcPr>
          <w:p w14:paraId="159DB054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3511027B" w14:textId="77777777">
        <w:tc>
          <w:tcPr>
            <w:tcW w:w="1702" w:type="dxa"/>
          </w:tcPr>
          <w:p w14:paraId="74F60695" w14:textId="259FE10E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2</w:t>
            </w:r>
          </w:p>
        </w:tc>
        <w:tc>
          <w:tcPr>
            <w:tcW w:w="5953" w:type="dxa"/>
          </w:tcPr>
          <w:p w14:paraId="755E8655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28" w:author="(Huawei) GuoYinghao" w:date="2022-04-24T12:55:00Z"/>
                <w:rFonts w:eastAsia="Times New Roman"/>
                <w:lang w:eastAsia="zh-CN"/>
              </w:rPr>
            </w:pPr>
            <w:ins w:id="29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46545DA2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0" w:author="(Huawei) GuoYinghao" w:date="2022-04-24T12:55:00Z"/>
                <w:lang w:eastAsia="zh-CN"/>
              </w:rPr>
            </w:pPr>
            <w:ins w:id="31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等线"/>
                  <w:lang w:eastAsia="zh-CN"/>
                </w:rPr>
                <w:t xml:space="preserve">start the </w:t>
              </w:r>
              <w:r>
                <w:rPr>
                  <w:rFonts w:eastAsia="Times New Roman"/>
                  <w:i/>
                </w:rPr>
                <w:t xml:space="preserve">TimeAlignmentTimer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4B995D60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4D067620" w14:textId="33CB92CB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For the above, perhaps we should mention PTAG also in first sentence and may be the RRC should also be aligned with this wording</w:t>
            </w:r>
          </w:p>
          <w:p w14:paraId="1D6785C8" w14:textId="37C649B5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530FC422" w14:textId="721FD8BE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32" w:author="(Huawei) GuoYinghao" w:date="2022-04-24T12:55:00Z"/>
                <w:rFonts w:eastAsia="Times New Roman"/>
                <w:lang w:eastAsia="zh-CN"/>
              </w:rPr>
            </w:pPr>
            <w:ins w:id="33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</w:ins>
            <w:r>
              <w:rPr>
                <w:rFonts w:eastAsia="Times New Roman"/>
                <w:i/>
                <w:lang w:eastAsia="zh-CN"/>
              </w:rPr>
              <w:t xml:space="preserve"> </w:t>
            </w:r>
            <w:ins w:id="34" w:author="ZTE" w:date="2022-05-24T14:05:00Z">
              <w:r>
                <w:rPr>
                  <w:rFonts w:eastAsia="Times New Roman"/>
                  <w:iCs/>
                  <w:lang w:eastAsia="zh-CN"/>
                </w:rPr>
                <w:t>associated with PTAG</w:t>
              </w:r>
            </w:ins>
            <w:ins w:id="35" w:author="(Huawei) GuoYinghao" w:date="2022-04-24T12:55:00Z"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1EE43B2C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6" w:author="(Huawei) GuoYinghao" w:date="2022-04-24T12:55:00Z"/>
                <w:lang w:eastAsia="zh-CN"/>
              </w:rPr>
            </w:pPr>
            <w:ins w:id="37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等线"/>
                  <w:lang w:eastAsia="zh-CN"/>
                </w:rPr>
                <w:t xml:space="preserve">start the </w:t>
              </w:r>
              <w:r>
                <w:rPr>
                  <w:rFonts w:eastAsia="Times New Roman"/>
                  <w:i/>
                </w:rPr>
                <w:t xml:space="preserve">TimeAlignmentTimer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278402AE" w14:textId="77777777" w:rsidR="00B1000E" w:rsidRP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0E678975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1C178FF7" w14:textId="77777777">
        <w:tc>
          <w:tcPr>
            <w:tcW w:w="1702" w:type="dxa"/>
          </w:tcPr>
          <w:p w14:paraId="5227F85A" w14:textId="4CA1B5C5" w:rsidR="00B1000E" w:rsidRDefault="000955BC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3</w:t>
            </w:r>
          </w:p>
        </w:tc>
        <w:tc>
          <w:tcPr>
            <w:tcW w:w="5953" w:type="dxa"/>
          </w:tcPr>
          <w:p w14:paraId="286BCFCC" w14:textId="77777777" w:rsidR="000955BC" w:rsidRDefault="000955BC" w:rsidP="000955BC">
            <w:pPr>
              <w:pStyle w:val="B1"/>
              <w:rPr>
                <w:ins w:id="38" w:author="(Huawei) GuoYinghao-118e" w:date="2022-05-05T18:31:00Z"/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i/>
                <w:lang w:eastAsia="ko-KR"/>
              </w:rPr>
              <w:t>cg-SDT-RSRP-ThresholdSSB</w:t>
            </w:r>
            <w:r>
              <w:rPr>
                <w:lang w:eastAsia="ko-KR"/>
              </w:rPr>
              <w:t>: an RSRP threshold configured for SSB selection for CG-SDT.</w:t>
            </w:r>
          </w:p>
          <w:p w14:paraId="4B0F88D8" w14:textId="65FC6439" w:rsidR="000955BC" w:rsidRDefault="000955BC" w:rsidP="000955BC">
            <w:pPr>
              <w:pStyle w:val="B1"/>
              <w:rPr>
                <w:rFonts w:eastAsiaTheme="minorEastAsia"/>
              </w:rPr>
            </w:pPr>
            <w:ins w:id="39" w:author="(Huawei) GuoYinghao-118e" w:date="2022-05-05T18:31:00Z">
              <w:r>
                <w:rPr>
                  <w:rFonts w:eastAsia="等线" w:hint="eastAsia"/>
                </w:rPr>
                <w:t>-</w:t>
              </w:r>
              <w:r>
                <w:rPr>
                  <w:rFonts w:eastAsia="等线"/>
                </w:rPr>
                <w:tab/>
              </w:r>
              <w:r>
                <w:rPr>
                  <w:i/>
                </w:rPr>
                <w:t>configuredGrantType1Allowed</w:t>
              </w:r>
              <w:r>
                <w:t xml:space="preserve">: </w:t>
              </w:r>
            </w:ins>
            <w:ins w:id="40" w:author="(Huawei) GuoYinghao-118e" w:date="2022-05-05T18:35:00Z">
              <w:r>
                <w:t xml:space="preserve">indicates </w:t>
              </w:r>
              <w:r>
                <w:rPr>
                  <w:lang w:eastAsia="ko-KR"/>
                </w:rPr>
                <w:t>whether CG-SDT can be used for transmission for a certain logical channel.</w:t>
              </w:r>
            </w:ins>
          </w:p>
          <w:p w14:paraId="5C5021D9" w14:textId="77777777" w:rsid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  <w:p w14:paraId="64DD0C67" w14:textId="11825E90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b/>
                <w:bCs/>
                <w:u w:val="single"/>
                <w:lang w:val="en-GB"/>
              </w:rPr>
            </w:pPr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>ZTE comment:</w:t>
            </w:r>
          </w:p>
          <w:p w14:paraId="1E9DC343" w14:textId="1578262F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 xml:space="preserve">We think the current LCP procedure is sufficient for this. Even in the case where all DRBs are configured to be not allowed for CG-SDT, then the CCCH message can still be transmitted over the CG-SDT resource if available. So, we think this is not precluded. So, this definition need not be added here. </w:t>
            </w:r>
          </w:p>
          <w:p w14:paraId="626F7BB8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8221" w:type="dxa"/>
          </w:tcPr>
          <w:p w14:paraId="69EA38AE" w14:textId="10857A00" w:rsidR="00B1000E" w:rsidRDefault="000955BC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 xml:space="preserve">Remove the change. </w:t>
            </w:r>
          </w:p>
        </w:tc>
        <w:tc>
          <w:tcPr>
            <w:tcW w:w="6084" w:type="dxa"/>
          </w:tcPr>
          <w:p w14:paraId="598D4832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C57C51" w14:paraId="2DCF7475" w14:textId="77777777">
        <w:tc>
          <w:tcPr>
            <w:tcW w:w="1702" w:type="dxa"/>
          </w:tcPr>
          <w:p w14:paraId="24A010D0" w14:textId="57F01648" w:rsidR="00C57C51" w:rsidRDefault="00C57C51" w:rsidP="00C57C51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EC01</w:t>
            </w:r>
          </w:p>
        </w:tc>
        <w:tc>
          <w:tcPr>
            <w:tcW w:w="5953" w:type="dxa"/>
          </w:tcPr>
          <w:p w14:paraId="3093A6A4" w14:textId="77777777" w:rsidR="00C57C51" w:rsidRDefault="00C57C51" w:rsidP="00C57C5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5</w:t>
            </w:r>
            <w:r>
              <w:rPr>
                <w:rFonts w:eastAsia="宋体"/>
                <w:lang w:eastAsia="zh-CN"/>
              </w:rPr>
              <w:t>.8.2</w:t>
            </w:r>
          </w:p>
          <w:p w14:paraId="2B6CBD4B" w14:textId="77777777" w:rsidR="00C57C51" w:rsidRDefault="00C57C51" w:rsidP="00C57C5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T</w:t>
            </w:r>
            <w:r>
              <w:rPr>
                <w:rFonts w:eastAsia="宋体"/>
                <w:lang w:eastAsia="zh-CN"/>
              </w:rPr>
              <w:t>he following agreement is not reflected:</w:t>
            </w:r>
          </w:p>
          <w:p w14:paraId="05A6A650" w14:textId="77777777" w:rsidR="00C57C51" w:rsidRPr="003F1664" w:rsidRDefault="00C57C51" w:rsidP="00C57C51">
            <w:pPr>
              <w:pStyle w:val="Doc-text2"/>
              <w:numPr>
                <w:ilvl w:val="0"/>
                <w:numId w:val="27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84384A">
              <w:t xml:space="preserve">When none of the SSB is above the RSRP threshold for CG-SDT SSB </w:t>
            </w:r>
            <w:r w:rsidRPr="0084384A">
              <w:lastRenderedPageBreak/>
              <w:t>selection, UE triggers legacy SR/RACH when there is UL data available</w:t>
            </w:r>
          </w:p>
          <w:p w14:paraId="2BB1CBBD" w14:textId="77777777" w:rsidR="00C57C51" w:rsidRDefault="00C57C51" w:rsidP="00C57C51">
            <w:pPr>
              <w:pStyle w:val="B1"/>
              <w:rPr>
                <w:lang w:eastAsia="ko-KR"/>
              </w:rPr>
            </w:pPr>
          </w:p>
        </w:tc>
        <w:tc>
          <w:tcPr>
            <w:tcW w:w="8221" w:type="dxa"/>
          </w:tcPr>
          <w:p w14:paraId="65470A26" w14:textId="77777777" w:rsidR="00C57C51" w:rsidRDefault="00C57C51" w:rsidP="00C57C51">
            <w:pPr>
              <w:rPr>
                <w:rFonts w:eastAsia="宋体"/>
                <w:color w:val="00B050"/>
                <w:lang w:eastAsia="zh-CN"/>
              </w:rPr>
            </w:pPr>
          </w:p>
          <w:p w14:paraId="715D51C2" w14:textId="77777777" w:rsidR="00C57C51" w:rsidRDefault="00C57C51" w:rsidP="00C57C51">
            <w:pPr>
              <w:spacing w:after="180"/>
              <w:ind w:left="568" w:hanging="284"/>
              <w:rPr>
                <w:rFonts w:eastAsia="宋体"/>
              </w:rPr>
            </w:pPr>
            <w:r w:rsidRPr="00421479">
              <w:rPr>
                <w:rFonts w:eastAsia="宋体"/>
                <w:lang w:eastAsia="zh-CN"/>
              </w:rPr>
              <w:t>1&gt;</w:t>
            </w:r>
            <w:r w:rsidRPr="00421479">
              <w:rPr>
                <w:rFonts w:eastAsia="宋体"/>
                <w:lang w:eastAsia="zh-CN"/>
              </w:rPr>
              <w:tab/>
              <w:t>else</w:t>
            </w:r>
            <w:r>
              <w:rPr>
                <w:rFonts w:eastAsia="宋体"/>
                <w:lang w:eastAsia="zh-CN"/>
              </w:rPr>
              <w:t xml:space="preserve"> </w:t>
            </w:r>
            <w:r w:rsidRPr="00421479">
              <w:rPr>
                <w:rFonts w:eastAsia="宋体"/>
              </w:rPr>
              <w:t>if PDCCH addressed to C-RNTI after the initial transmission of the CG-SDT with CCCH message has been received:</w:t>
            </w:r>
          </w:p>
          <w:p w14:paraId="24166648" w14:textId="77777777" w:rsidR="00C57C51" w:rsidRPr="002D5D93" w:rsidRDefault="00C57C51" w:rsidP="00C57C51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eastAsia="宋体"/>
                <w:lang w:eastAsia="zh-CN"/>
              </w:rPr>
            </w:pPr>
            <w:r w:rsidRPr="009300F0">
              <w:rPr>
                <w:color w:val="FF0000"/>
                <w:u w:val="single"/>
                <w:lang w:eastAsia="zh-CN"/>
              </w:rPr>
              <w:lastRenderedPageBreak/>
              <w:t xml:space="preserve">2&gt; if </w:t>
            </w:r>
            <w:r w:rsidRPr="00833627">
              <w:rPr>
                <w:color w:val="FF0000"/>
                <w:u w:val="single"/>
                <w:lang w:eastAsia="zh-CN"/>
              </w:rPr>
              <w:t>at least one RB configured for SDT having data available for transmission</w:t>
            </w:r>
            <w:r w:rsidRPr="00414175">
              <w:rPr>
                <w:rFonts w:eastAsia="宋体"/>
                <w:lang w:eastAsia="zh-CN"/>
              </w:rPr>
              <w:t>:</w:t>
            </w:r>
          </w:p>
          <w:p w14:paraId="0A5E93BA" w14:textId="77777777" w:rsidR="00C57C51" w:rsidRPr="00421479" w:rsidRDefault="00C57C51" w:rsidP="00C57C51">
            <w:pPr>
              <w:ind w:left="1418" w:hanging="284"/>
              <w:rPr>
                <w:rFonts w:eastAsia="等线"/>
                <w:lang w:eastAsia="zh-CN"/>
              </w:rPr>
            </w:pPr>
            <w:r w:rsidRPr="009300F0">
              <w:rPr>
                <w:rFonts w:eastAsia="宋体"/>
                <w:color w:val="FF0000"/>
                <w:lang w:eastAsia="zh-CN"/>
              </w:rPr>
              <w:t>3</w:t>
            </w:r>
            <w:r w:rsidRPr="009300F0">
              <w:rPr>
                <w:rFonts w:eastAsia="宋体"/>
                <w:strike/>
                <w:color w:val="FF0000"/>
                <w:lang w:eastAsia="zh-CN"/>
              </w:rPr>
              <w:t>2</w:t>
            </w:r>
            <w:r w:rsidRPr="00421479">
              <w:rPr>
                <w:rFonts w:eastAsia="宋体"/>
                <w:lang w:eastAsia="zh-CN"/>
              </w:rPr>
              <w:t>&gt;</w:t>
            </w:r>
            <w:r w:rsidRPr="00421479">
              <w:rPr>
                <w:rFonts w:eastAsia="宋体"/>
                <w:lang w:eastAsia="zh-CN"/>
              </w:rPr>
              <w:tab/>
              <w:t>initiate Random Access procedure</w:t>
            </w:r>
            <w:r w:rsidRPr="00421479">
              <w:rPr>
                <w:rFonts w:eastAsia="等线"/>
                <w:lang w:eastAsia="zh-CN"/>
              </w:rPr>
              <w:t xml:space="preserve"> in clause 5.1.</w:t>
            </w:r>
          </w:p>
          <w:p w14:paraId="5EE1D2C5" w14:textId="77777777" w:rsidR="00C57C51" w:rsidRDefault="00C57C51" w:rsidP="00C57C51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6084" w:type="dxa"/>
          </w:tcPr>
          <w:p w14:paraId="185FC9DA" w14:textId="77777777" w:rsidR="00C57C51" w:rsidRDefault="00C57C51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B92FB" w14:textId="77777777" w:rsidR="00AB2D25" w:rsidRDefault="00AB2D25">
      <w:r>
        <w:separator/>
      </w:r>
    </w:p>
  </w:endnote>
  <w:endnote w:type="continuationSeparator" w:id="0">
    <w:p w14:paraId="4091FF7A" w14:textId="77777777" w:rsidR="00AB2D25" w:rsidRDefault="00AB2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Arial Unicode MS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7D4FDB" w14:textId="77777777" w:rsidR="00987AE1" w:rsidRDefault="00987AE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C3A62C" w14:textId="77777777" w:rsidR="00987AE1" w:rsidRDefault="00987AE1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0E8AD" w14:textId="77777777" w:rsidR="00987AE1" w:rsidRDefault="00987AE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EA146" w14:textId="77777777" w:rsidR="00AB2D25" w:rsidRDefault="00AB2D25">
      <w:r>
        <w:separator/>
      </w:r>
    </w:p>
  </w:footnote>
  <w:footnote w:type="continuationSeparator" w:id="0">
    <w:p w14:paraId="733BA4EB" w14:textId="77777777" w:rsidR="00AB2D25" w:rsidRDefault="00AB2D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C98D7" w14:textId="77777777" w:rsidR="00987AE1" w:rsidRDefault="00987AE1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47634" w14:textId="77777777" w:rsidR="00987AE1" w:rsidRDefault="00987AE1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D86B5" w14:textId="77777777" w:rsidR="00987AE1" w:rsidRDefault="00987AE1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96677B7"/>
    <w:multiLevelType w:val="hybridMultilevel"/>
    <w:tmpl w:val="04E40184"/>
    <w:lvl w:ilvl="0" w:tplc="906AA726">
      <w:start w:val="16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5"/>
  </w:num>
  <w:num w:numId="8">
    <w:abstractNumId w:val="5"/>
  </w:num>
  <w:num w:numId="9">
    <w:abstractNumId w:val="23"/>
  </w:num>
  <w:num w:numId="10">
    <w:abstractNumId w:val="24"/>
  </w:num>
  <w:num w:numId="11">
    <w:abstractNumId w:val="2"/>
  </w:num>
  <w:num w:numId="12">
    <w:abstractNumId w:val="3"/>
  </w:num>
  <w:num w:numId="13">
    <w:abstractNumId w:val="13"/>
  </w:num>
  <w:num w:numId="14">
    <w:abstractNumId w:val="20"/>
  </w:num>
  <w:num w:numId="15">
    <w:abstractNumId w:val="15"/>
  </w:num>
  <w:num w:numId="16">
    <w:abstractNumId w:val="16"/>
  </w:num>
  <w:num w:numId="17">
    <w:abstractNumId w:val="21"/>
  </w:num>
  <w:num w:numId="18">
    <w:abstractNumId w:val="0"/>
  </w:num>
  <w:num w:numId="19">
    <w:abstractNumId w:val="26"/>
  </w:num>
  <w:num w:numId="20">
    <w:abstractNumId w:val="1"/>
  </w:num>
  <w:num w:numId="21">
    <w:abstractNumId w:val="19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  <w:num w:numId="2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ungjune.yi">
    <w15:presenceInfo w15:providerId="None" w15:userId="seungjune.yi"/>
  </w15:person>
  <w15:person w15:author="(Huawei) GuoYinghao">
    <w15:presenceInfo w15:providerId="None" w15:userId="(Huawei) GuoYinghao"/>
  </w15:person>
  <w15:person w15:author="ZTE">
    <w15:presenceInfo w15:providerId="None" w15:userId="ZTE"/>
  </w15:person>
  <w15:person w15:author="(Huawei) GuoYinghao-118e">
    <w15:presenceInfo w15:providerId="None" w15:userId="(Huawei) GuoYinghao-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61BA4"/>
    <w:rsid w:val="000955BC"/>
    <w:rsid w:val="001A2360"/>
    <w:rsid w:val="002149FC"/>
    <w:rsid w:val="00257EC8"/>
    <w:rsid w:val="00424D83"/>
    <w:rsid w:val="004F1845"/>
    <w:rsid w:val="005858F5"/>
    <w:rsid w:val="00662A33"/>
    <w:rsid w:val="006A0512"/>
    <w:rsid w:val="00833627"/>
    <w:rsid w:val="00987AE1"/>
    <w:rsid w:val="009E71A8"/>
    <w:rsid w:val="00A16907"/>
    <w:rsid w:val="00A430D9"/>
    <w:rsid w:val="00AB2D25"/>
    <w:rsid w:val="00B1000E"/>
    <w:rsid w:val="00C57C51"/>
    <w:rsid w:val="00E26509"/>
    <w:rsid w:val="00E519E6"/>
    <w:rsid w:val="00EF5F54"/>
    <w:rsid w:val="00F43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1">
    <w:name w:val="toc 7"/>
    <w:basedOn w:val="61"/>
    <w:next w:val="a"/>
    <w:uiPriority w:val="39"/>
    <w:pPr>
      <w:ind w:left="2268" w:hanging="2268"/>
    </w:pPr>
  </w:style>
  <w:style w:type="paragraph" w:styleId="61">
    <w:name w:val="toc 6"/>
    <w:basedOn w:val="51"/>
    <w:next w:val="a"/>
    <w:uiPriority w:val="39"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pPr>
      <w:ind w:left="1418" w:hanging="1418"/>
    </w:pPr>
  </w:style>
  <w:style w:type="paragraph" w:styleId="32">
    <w:name w:val="toc 3"/>
    <w:basedOn w:val="22"/>
    <w:next w:val="a"/>
    <w:uiPriority w:val="39"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3">
    <w:name w:val="List 5"/>
    <w:basedOn w:val="43"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2">
    <w:name w:val="index 1"/>
    <w:basedOn w:val="a"/>
    <w:next w:val="a"/>
    <w:qFormat/>
    <w:pPr>
      <w:keepLines/>
    </w:pPr>
  </w:style>
  <w:style w:type="paragraph" w:styleId="25">
    <w:name w:val="index 2"/>
    <w:basedOn w:val="12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3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3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出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afb">
    <w:name w:val="Revision"/>
    <w:hidden/>
    <w:uiPriority w:val="99"/>
    <w:semiHidden/>
    <w:rsid w:val="00B1000E"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1179BB41-951C-4D41-99B0-65D5050AC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223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NEC (Wangda)</cp:lastModifiedBy>
  <cp:revision>4</cp:revision>
  <dcterms:created xsi:type="dcterms:W3CDTF">2022-05-24T13:10:00Z</dcterms:created>
  <dcterms:modified xsi:type="dcterms:W3CDTF">2022-05-2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